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5C593C" w14:textId="77777777" w:rsidR="00D836FB" w:rsidRPr="00480AFA" w:rsidRDefault="00D836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bookmarkStart w:id="0" w:name="_GoBack"/>
      <w:bookmarkEnd w:id="0"/>
    </w:p>
    <w:p w14:paraId="455C593D" w14:textId="1E813AD9" w:rsidR="00D836FB" w:rsidRPr="00480AFA" w:rsidRDefault="00480AF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</w:rPr>
        <w:t>[DATE]</w:t>
      </w:r>
    </w:p>
    <w:p w14:paraId="455C593E" w14:textId="77777777" w:rsidR="00D836FB" w:rsidRPr="00480AFA" w:rsidRDefault="00D836FB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455C593F" w14:textId="77777777" w:rsidR="00D836FB" w:rsidRPr="00480AFA" w:rsidRDefault="00D836FB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</w:p>
    <w:p w14:paraId="455C5940" w14:textId="77777777" w:rsidR="00D836FB" w:rsidRPr="00480AFA" w:rsidRDefault="00470828">
      <w:pPr>
        <w:tabs>
          <w:tab w:val="left" w:pos="483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</w:tabs>
        <w:rPr>
          <w:rFonts w:eastAsia="Arial"/>
          <w:lang w:eastAsia="en-US" w:bidi="en-US"/>
        </w:rPr>
      </w:pPr>
      <w:r w:rsidRPr="00480AFA">
        <w:rPr>
          <w:rFonts w:eastAsia="Arial"/>
          <w:lang w:eastAsia="en-US" w:bidi="en-US"/>
        </w:rPr>
        <w:t>Contact Name</w:t>
      </w:r>
    </w:p>
    <w:p w14:paraId="455C5941" w14:textId="77777777" w:rsidR="00D836FB" w:rsidRPr="00480AFA" w:rsidRDefault="0047082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80AFA">
        <w:rPr>
          <w:rFonts w:eastAsia="Arial"/>
          <w:lang w:eastAsia="en-US" w:bidi="en-US"/>
        </w:rPr>
        <w:t>Address</w:t>
      </w:r>
    </w:p>
    <w:p w14:paraId="455C5942" w14:textId="77777777" w:rsidR="00D836FB" w:rsidRPr="00480AFA" w:rsidRDefault="00470828">
      <w:pPr>
        <w:tabs>
          <w:tab w:val="left" w:pos="3792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</w:tabs>
        <w:rPr>
          <w:rFonts w:eastAsia="Arial"/>
          <w:lang w:eastAsia="en-US" w:bidi="en-US"/>
        </w:rPr>
      </w:pPr>
      <w:r w:rsidRPr="00480AFA">
        <w:rPr>
          <w:rFonts w:eastAsia="Arial"/>
          <w:lang w:eastAsia="en-US" w:bidi="en-US"/>
        </w:rPr>
        <w:t>Address2</w:t>
      </w:r>
      <w:r w:rsidRPr="00480AFA">
        <w:rPr>
          <w:rFonts w:eastAsia="Arial"/>
          <w:lang w:eastAsia="en-US" w:bidi="en-US"/>
        </w:rPr>
        <w:tab/>
      </w:r>
    </w:p>
    <w:p w14:paraId="55DE9F2D" w14:textId="77777777" w:rsidR="00480AFA" w:rsidRDefault="0047082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80AFA">
        <w:rPr>
          <w:rFonts w:eastAsia="Arial"/>
          <w:lang w:eastAsia="en-US" w:bidi="en-US"/>
        </w:rPr>
        <w:t xml:space="preserve">City, </w:t>
      </w:r>
    </w:p>
    <w:p w14:paraId="455C5943" w14:textId="5EBB6355" w:rsidR="00D836FB" w:rsidRPr="00480AFA" w:rsidRDefault="0047082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80AFA">
        <w:rPr>
          <w:rFonts w:eastAsia="Arial"/>
          <w:lang w:eastAsia="en-US" w:bidi="en-US"/>
        </w:rPr>
        <w:t>State/Province</w:t>
      </w:r>
    </w:p>
    <w:p w14:paraId="455C5944" w14:textId="77777777" w:rsidR="00D836FB" w:rsidRPr="00480AFA" w:rsidRDefault="0047082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80AFA">
        <w:rPr>
          <w:rFonts w:eastAsia="Arial"/>
          <w:lang w:eastAsia="en-US" w:bidi="en-US"/>
        </w:rPr>
        <w:t>Zip/Postal Code</w:t>
      </w:r>
    </w:p>
    <w:p w14:paraId="455C5945" w14:textId="77777777" w:rsidR="00D836FB" w:rsidRPr="00480AFA" w:rsidRDefault="00D836F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55C5946" w14:textId="77777777" w:rsidR="00D836FB" w:rsidRPr="00480AFA" w:rsidRDefault="00D836F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55C5947" w14:textId="77777777" w:rsidR="00D836FB" w:rsidRPr="00480AFA" w:rsidRDefault="00D836F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b/>
          <w:color w:val="000000"/>
          <w:lang w:eastAsia="en-US" w:bidi="en-US"/>
        </w:rPr>
      </w:pPr>
    </w:p>
    <w:p w14:paraId="455C5948" w14:textId="515ABF70" w:rsidR="00D836FB" w:rsidRPr="00480AFA" w:rsidRDefault="00480AFA">
      <w:pPr>
        <w:pStyle w:val="HTMLPreformatted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RE</w:t>
      </w:r>
      <w:r w:rsidR="00470828" w:rsidRPr="00480AFA">
        <w:rPr>
          <w:rFonts w:ascii="Times New Roman" w:eastAsia="Arial" w:hAnsi="Times New Roman" w:cs="Times New Roman"/>
          <w:b/>
          <w:sz w:val="24"/>
          <w:szCs w:val="24"/>
          <w:lang w:eastAsia="en-US" w:bidi="en-US"/>
        </w:rPr>
        <w:t>: DEMAND FOR EXTENSION OF PAYMENT DATE</w:t>
      </w:r>
    </w:p>
    <w:p w14:paraId="455C5949" w14:textId="77777777" w:rsidR="00D836FB" w:rsidRPr="00480AFA" w:rsidRDefault="00D836F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455C594A" w14:textId="77777777" w:rsidR="00D836FB" w:rsidRPr="00480AFA" w:rsidRDefault="00D836FB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</w:p>
    <w:p w14:paraId="455C594B" w14:textId="77777777" w:rsidR="00D836FB" w:rsidRPr="00480AFA" w:rsidRDefault="0047082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80AFA">
        <w:rPr>
          <w:rFonts w:eastAsia="Arial"/>
          <w:color w:val="000000"/>
          <w:lang w:eastAsia="en-US" w:bidi="en-US"/>
        </w:rPr>
        <w:t>Dear [CONTACT NAME],</w:t>
      </w:r>
    </w:p>
    <w:p w14:paraId="455C594C" w14:textId="77777777" w:rsidR="00D836FB" w:rsidRPr="00480AFA" w:rsidRDefault="00D836FB">
      <w:pPr>
        <w:pStyle w:val="HTMLPreformatted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55C594D" w14:textId="664ECA5C" w:rsidR="00D836FB" w:rsidRPr="00470828" w:rsidRDefault="00470828">
      <w:pPr>
        <w:pStyle w:val="HTMLPreformatted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480AF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This </w:t>
      </w:r>
      <w:r w:rsidR="00C01AB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letter is in </w:t>
      </w:r>
      <w:r w:rsidRPr="00480AFA">
        <w:rPr>
          <w:rFonts w:ascii="Times New Roman" w:eastAsia="Arial" w:hAnsi="Times New Roman" w:cs="Times New Roman"/>
          <w:sz w:val="24"/>
          <w:szCs w:val="24"/>
          <w:lang w:eastAsia="en-US" w:bidi="en-US"/>
        </w:rPr>
        <w:t>acknowledge</w:t>
      </w:r>
      <w:r w:rsidR="00C01AB0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ment </w:t>
      </w:r>
      <w:r w:rsidR="00422B14">
        <w:rPr>
          <w:rFonts w:ascii="Times New Roman" w:eastAsia="Arial" w:hAnsi="Times New Roman" w:cs="Times New Roman"/>
          <w:sz w:val="24"/>
          <w:szCs w:val="24"/>
          <w:lang w:eastAsia="en-US" w:bidi="en-US"/>
        </w:rPr>
        <w:t>of</w:t>
      </w:r>
      <w:r w:rsidRPr="00480AFA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 our telephone conversation date</w:t>
      </w:r>
      <w:r w:rsidR="00422B14">
        <w:rPr>
          <w:rFonts w:ascii="Times New Roman" w:eastAsia="Arial" w:hAnsi="Times New Roman" w:cs="Times New Roman"/>
          <w:sz w:val="24"/>
          <w:szCs w:val="24"/>
          <w:lang w:eastAsia="en-US" w:bidi="en-US"/>
        </w:rPr>
        <w:t xml:space="preserve">d </w:t>
      </w:r>
      <w:r w:rsidR="00A658D9">
        <w:rPr>
          <w:rFonts w:ascii="Times New Roman" w:eastAsia="Arial" w:hAnsi="Times New Roman" w:cs="Times New Roman"/>
          <w:sz w:val="24"/>
          <w:szCs w:val="24"/>
          <w:lang w:eastAsia="en-US" w:bidi="en-US"/>
        </w:rPr>
        <w:t>[</w:t>
      </w:r>
      <w:r w:rsidR="00A658D9" w:rsidRPr="0047082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DATE]</w:t>
      </w:r>
      <w:r w:rsidRPr="0047082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. As was stated in our letter dated [DATE], we should be receiving our financing by [DATE].</w:t>
      </w:r>
    </w:p>
    <w:p w14:paraId="455C594E" w14:textId="77B6288D" w:rsidR="00D836FB" w:rsidRPr="00470828" w:rsidRDefault="00D836FB">
      <w:pPr>
        <w:pStyle w:val="HTMLPreformatted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223E901A" w14:textId="77777777" w:rsidR="00A658D9" w:rsidRPr="00470828" w:rsidRDefault="00A658D9">
      <w:pPr>
        <w:pStyle w:val="HTMLPreformatted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55C594F" w14:textId="77777777" w:rsidR="00D836FB" w:rsidRPr="00470828" w:rsidRDefault="00470828">
      <w:pPr>
        <w:pStyle w:val="HTMLPreformatted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  <w:r w:rsidRPr="0047082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In view of the above, we would appreciate your extending the date for our payment of the account until     [DATE]. This will enable us to make sure that all of the appropriate documents have been prepared.</w:t>
      </w:r>
    </w:p>
    <w:p w14:paraId="455C5950" w14:textId="552AF80E" w:rsidR="00D836FB" w:rsidRPr="00470828" w:rsidRDefault="00D836FB">
      <w:pPr>
        <w:pStyle w:val="HTMLPreformatted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6C7B1D48" w14:textId="77777777" w:rsidR="00A658D9" w:rsidRPr="00470828" w:rsidRDefault="00A658D9">
      <w:pPr>
        <w:pStyle w:val="HTMLPreformatted"/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</w:pPr>
    </w:p>
    <w:p w14:paraId="455C5951" w14:textId="3889803C" w:rsidR="00D836FB" w:rsidRPr="00480AFA" w:rsidRDefault="00470828">
      <w:pPr>
        <w:pStyle w:val="HTMLPreformatted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  <w:r w:rsidRPr="00470828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We appreciate your courtesies, past and present. It has been a</w:t>
      </w:r>
      <w:r w:rsidRPr="0004037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</w:t>
      </w:r>
      <w:r w:rsidR="0004037E" w:rsidRPr="0004037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great </w:t>
      </w:r>
      <w:r w:rsidRPr="0004037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pleasure doing business with your company</w:t>
      </w:r>
      <w:r w:rsidR="009E0F36" w:rsidRPr="0004037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,</w:t>
      </w:r>
      <w:r w:rsidRPr="0004037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 and we look forward to </w:t>
      </w:r>
      <w:r w:rsidR="00C41B36" w:rsidRPr="0004037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 xml:space="preserve">many </w:t>
      </w:r>
      <w:r w:rsidRPr="0004037E">
        <w:rPr>
          <w:rFonts w:ascii="Times New Roman" w:eastAsia="Arial" w:hAnsi="Times New Roman" w:cs="Times New Roman"/>
          <w:noProof/>
          <w:sz w:val="24"/>
          <w:szCs w:val="24"/>
          <w:lang w:eastAsia="en-US" w:bidi="en-US"/>
        </w:rPr>
        <w:t>years of pleasant associations.</w:t>
      </w:r>
    </w:p>
    <w:p w14:paraId="455C5952" w14:textId="77777777" w:rsidR="00D836FB" w:rsidRPr="00480AFA" w:rsidRDefault="00D836FB">
      <w:pPr>
        <w:pStyle w:val="HTMLPreformatted"/>
        <w:rPr>
          <w:rFonts w:ascii="Times New Roman" w:eastAsia="Arial" w:hAnsi="Times New Roman" w:cs="Times New Roman"/>
          <w:sz w:val="24"/>
          <w:szCs w:val="24"/>
          <w:lang w:eastAsia="en-US" w:bidi="en-US"/>
        </w:rPr>
      </w:pPr>
    </w:p>
    <w:p w14:paraId="455C5953" w14:textId="77777777" w:rsidR="00D836FB" w:rsidRPr="00480AFA" w:rsidRDefault="00D836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5C5954" w14:textId="4E1CAD2B" w:rsidR="00D836FB" w:rsidRPr="00480AFA" w:rsidRDefault="00A658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  <w:r>
        <w:rPr>
          <w:rFonts w:eastAsia="Arial"/>
          <w:lang w:eastAsia="en-US" w:bidi="en-US"/>
        </w:rPr>
        <w:t>Kind Regard</w:t>
      </w:r>
      <w:r w:rsidR="00470828" w:rsidRPr="00480AFA">
        <w:rPr>
          <w:rFonts w:eastAsia="Arial"/>
          <w:lang w:eastAsia="en-US" w:bidi="en-US"/>
        </w:rPr>
        <w:t>,</w:t>
      </w:r>
    </w:p>
    <w:p w14:paraId="455C5955" w14:textId="77777777" w:rsidR="00D836FB" w:rsidRPr="00480AFA" w:rsidRDefault="00D836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5C5956" w14:textId="77777777" w:rsidR="00D836FB" w:rsidRPr="00480AFA" w:rsidRDefault="00D836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5C5957" w14:textId="3D2C24D6" w:rsidR="00D836FB" w:rsidRDefault="00D836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618DF3E4" w14:textId="1DD25CFA" w:rsidR="00A658D9" w:rsidRDefault="00A658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A45B2EC" w14:textId="4EEDC1E1" w:rsidR="00A658D9" w:rsidRDefault="00A658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233ACC8" w14:textId="6378388A" w:rsidR="00A658D9" w:rsidRDefault="00A658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161DF5B4" w14:textId="1667BFA1" w:rsidR="00A658D9" w:rsidRDefault="00A658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252F30AC" w14:textId="77777777" w:rsidR="00A658D9" w:rsidRPr="00480AFA" w:rsidRDefault="00A658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5C5958" w14:textId="77777777" w:rsidR="00D836FB" w:rsidRPr="00480AFA" w:rsidRDefault="00D836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eastAsia="en-US" w:bidi="en-US"/>
        </w:rPr>
      </w:pPr>
    </w:p>
    <w:p w14:paraId="455C5959" w14:textId="77777777" w:rsidR="00D836FB" w:rsidRPr="00480AFA" w:rsidRDefault="0047082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lang w:eastAsia="en-US" w:bidi="en-US"/>
        </w:rPr>
      </w:pPr>
      <w:r w:rsidRPr="00480AFA">
        <w:rPr>
          <w:rFonts w:eastAsia="Arial"/>
          <w:lang w:eastAsia="en-US" w:bidi="en-US"/>
        </w:rPr>
        <w:t>[YOUR NAME]</w:t>
      </w:r>
    </w:p>
    <w:p w14:paraId="455C595A" w14:textId="77777777" w:rsidR="00D836FB" w:rsidRPr="00480AFA" w:rsidRDefault="0047082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80AFA">
        <w:rPr>
          <w:rFonts w:eastAsia="Arial"/>
          <w:color w:val="000000"/>
          <w:lang w:eastAsia="en-US" w:bidi="en-US"/>
        </w:rPr>
        <w:t>[YOUR TITLE]</w:t>
      </w:r>
    </w:p>
    <w:p w14:paraId="455C595B" w14:textId="77777777" w:rsidR="00D836FB" w:rsidRPr="00480AFA" w:rsidRDefault="0047082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80AFA">
        <w:rPr>
          <w:rFonts w:eastAsia="Arial"/>
          <w:color w:val="000000"/>
          <w:lang w:eastAsia="en-US" w:bidi="en-US"/>
        </w:rPr>
        <w:t>[YOUR PHONE NUMBER]</w:t>
      </w:r>
    </w:p>
    <w:p w14:paraId="455C595C" w14:textId="77777777" w:rsidR="00D836FB" w:rsidRPr="00480AFA" w:rsidRDefault="00470828">
      <w:pPr>
        <w:tabs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rPr>
          <w:rFonts w:eastAsia="Arial"/>
          <w:color w:val="000000"/>
          <w:lang w:eastAsia="en-US" w:bidi="en-US"/>
        </w:rPr>
      </w:pPr>
      <w:r w:rsidRPr="00480AFA">
        <w:rPr>
          <w:rFonts w:eastAsia="Arial"/>
          <w:color w:val="000000"/>
          <w:lang w:eastAsia="en-US" w:bidi="en-US"/>
        </w:rPr>
        <w:t xml:space="preserve">[YOUREMAIL@YOURCOMPANY.COM] </w:t>
      </w:r>
    </w:p>
    <w:p w14:paraId="455C595D" w14:textId="77777777" w:rsidR="00D836FB" w:rsidRPr="00480AFA" w:rsidRDefault="00D836F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color w:val="000000"/>
          <w:lang w:eastAsia="en-US" w:bidi="en-US"/>
        </w:rPr>
      </w:pPr>
    </w:p>
    <w:sectPr w:rsidR="00D836FB" w:rsidRPr="00480AFA">
      <w:headerReference w:type="default" r:id="rId6"/>
      <w:footerReference w:type="default" r:id="rId7"/>
      <w:pgSz w:w="12240" w:h="15840"/>
      <w:pgMar w:top="1440" w:right="1440" w:bottom="1440" w:left="1440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81CBB" w14:textId="77777777" w:rsidR="00DD5C65" w:rsidRDefault="00DD5C65">
      <w:r>
        <w:separator/>
      </w:r>
    </w:p>
  </w:endnote>
  <w:endnote w:type="continuationSeparator" w:id="0">
    <w:p w14:paraId="464CF5E0" w14:textId="77777777" w:rsidR="00DD5C65" w:rsidRDefault="00DD5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C595F" w14:textId="77777777" w:rsidR="00D836FB" w:rsidRDefault="0047082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b/>
        <w:sz w:val="18"/>
        <w:lang w:val="en-US" w:eastAsia="en-US" w:bidi="en-US"/>
      </w:rPr>
    </w:pPr>
    <w:r>
      <w:rPr>
        <w:rFonts w:ascii="Arial" w:eastAsia="Arial" w:hAnsi="Arial" w:cs="Arial"/>
        <w:b/>
        <w:sz w:val="18"/>
        <w:lang w:val="en-US" w:eastAsia="en-US" w:bidi="en-US"/>
      </w:rPr>
      <w:t xml:space="preserve">[YOUR COMPANY NAME] </w:t>
    </w:r>
  </w:p>
  <w:p w14:paraId="455C5960" w14:textId="77777777" w:rsidR="00D836FB" w:rsidRDefault="0047082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="Arial" w:eastAsia="Arial" w:hAnsi="Arial" w:cs="Arial"/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 xml:space="preserve">[YOUR COMPLETE ADDRESS] </w:t>
    </w:r>
  </w:p>
  <w:p w14:paraId="455C5961" w14:textId="77777777" w:rsidR="00D836FB" w:rsidRDefault="00470828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sz w:val="18"/>
        <w:lang w:val="en-US" w:eastAsia="en-US" w:bidi="en-US"/>
      </w:rPr>
    </w:pPr>
    <w:r>
      <w:rPr>
        <w:rFonts w:ascii="Arial" w:eastAsia="Arial" w:hAnsi="Arial" w:cs="Arial"/>
        <w:sz w:val="18"/>
        <w:lang w:val="en-US" w:eastAsia="en-US" w:bidi="en-US"/>
      </w:rPr>
      <w:t>Tel: [YOUR PHONE NUMBER] / Fax: [YOUR FAX NUMBER]</w:t>
    </w:r>
  </w:p>
  <w:p w14:paraId="455C5962" w14:textId="77777777" w:rsidR="00D836FB" w:rsidRDefault="001C7C5F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="Arial" w:eastAsia="Arial" w:hAnsi="Arial" w:cs="Arial"/>
        <w:sz w:val="18"/>
        <w:lang w:val="fr-CA" w:eastAsia="fr-CA" w:bidi="fr-CA"/>
      </w:rPr>
    </w:pPr>
    <w:hyperlink r:id="rId1" w:history="1">
      <w:r w:rsidR="00470828">
        <w:rPr>
          <w:rStyle w:val="Hyperlink"/>
          <w:rFonts w:ascii="Arial" w:eastAsia="Arial" w:hAnsi="Arial" w:cs="Arial"/>
          <w:sz w:val="18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BB009C" w14:textId="77777777" w:rsidR="00DD5C65" w:rsidRDefault="00DD5C65">
      <w:r>
        <w:separator/>
      </w:r>
    </w:p>
  </w:footnote>
  <w:footnote w:type="continuationSeparator" w:id="0">
    <w:p w14:paraId="4C4A451E" w14:textId="77777777" w:rsidR="00DD5C65" w:rsidRDefault="00DD5C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C595E" w14:textId="77777777" w:rsidR="00D836FB" w:rsidRDefault="00D836FB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szQwNzIyNTc3NjFX0lEKTi0uzszPAykwqgUANjBQ7ywAAAA="/>
    <w:docVar w:name="Description" w:val="Do you need to demand an extension of payment? Try this letter  template. See other finance and accounting letter templates here https://www.templateguru.co.za/templates/finance-accounting/"/>
    <w:docVar w:name="Excerpt" w:val="RE: DEMAND FOR EXTENSION OF PAYMENT DATE     Dear [CONTACT NAME],_x000a__x000a_This letter is in acknowledgement of our telephone conversation dated [DATE]. As was stated in our letter dated [DATE], we should be receiving our financing by [DATE]_x000a_"/>
    <w:docVar w:name="Source" w:val="https://watercraftjournal.com"/>
    <w:docVar w:name="Tags" w:val="demand for extension of payment, demand, extension, demand for extension, payment, payments to creditors, business documents, entrepreneurship, entrepreneur, demand for extension of payment template, demand for extension of payment example "/>
  </w:docVars>
  <w:rsids>
    <w:rsidRoot w:val="00D836FB"/>
    <w:rsid w:val="0004037E"/>
    <w:rsid w:val="001C7C5F"/>
    <w:rsid w:val="00422B14"/>
    <w:rsid w:val="00470828"/>
    <w:rsid w:val="0047297B"/>
    <w:rsid w:val="00480AFA"/>
    <w:rsid w:val="006E0046"/>
    <w:rsid w:val="007019FF"/>
    <w:rsid w:val="00952739"/>
    <w:rsid w:val="009E0F36"/>
    <w:rsid w:val="00A658D9"/>
    <w:rsid w:val="00AA6EF6"/>
    <w:rsid w:val="00C01AB0"/>
    <w:rsid w:val="00C41B36"/>
    <w:rsid w:val="00C65250"/>
    <w:rsid w:val="00D836FB"/>
    <w:rsid w:val="00DD5C65"/>
    <w:rsid w:val="00FD7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C59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</w:tabs>
    </w:pPr>
    <w:rPr>
      <w:rFonts w:ascii="Courier New" w:eastAsia="Courier New" w:hAnsi="Courier New" w:cs="Courier New"/>
      <w:color w:val="000000"/>
      <w:sz w:val="20"/>
      <w:szCs w:val="20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644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2-10T10:01:00Z</dcterms:created>
  <dcterms:modified xsi:type="dcterms:W3CDTF">2019-10-21T19:07:00Z</dcterms:modified>
  <cp:category/>
</cp:coreProperties>
</file>